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B4AC7" w14:textId="77777777" w:rsidR="0074513F" w:rsidRPr="00065866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PRIJAVNICA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 xml:space="preserve">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na razpis </w:t>
      </w:r>
    </w:p>
    <w:p w14:paraId="1C006200" w14:textId="77777777" w:rsidR="0074513F" w:rsidRPr="00065866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 xml:space="preserve">ZA </w:t>
      </w: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ERASMUS+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</w:t>
      </w: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IZMENJAVO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>Z NAMENOM PRAKSE</w:t>
      </w:r>
      <w:r>
        <w:rPr>
          <w:rFonts w:asciiTheme="minorHAnsi" w:hAnsiTheme="minorHAnsi"/>
          <w:b/>
          <w:color w:val="000000" w:themeColor="text1"/>
          <w:sz w:val="22"/>
          <w:szCs w:val="22"/>
        </w:rPr>
        <w:t xml:space="preserve"> ALI ŠTUDIJA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 xml:space="preserve"> V TUJINI</w:t>
      </w:r>
    </w:p>
    <w:p w14:paraId="55BC6C32" w14:textId="77777777" w:rsidR="0074513F" w:rsidRPr="00065866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AA6B48">
        <w:rPr>
          <w:rFonts w:asciiTheme="minorHAnsi" w:hAnsiTheme="minorHAnsi"/>
          <w:b/>
          <w:color w:val="000000" w:themeColor="text1"/>
          <w:sz w:val="22"/>
          <w:szCs w:val="22"/>
          <w:highlight w:val="yellow"/>
          <w:lang w:val="sl-SI"/>
        </w:rPr>
        <w:t>PROGRAM ERASMUS+: KA1 – OPRAVLJANJE PRAKTIČNEGA USPOSABLJANJA</w:t>
      </w:r>
      <w:r>
        <w:rPr>
          <w:rFonts w:asciiTheme="minorHAnsi" w:hAnsiTheme="minorHAnsi"/>
          <w:b/>
          <w:color w:val="000000" w:themeColor="text1"/>
          <w:sz w:val="22"/>
          <w:szCs w:val="22"/>
          <w:highlight w:val="yellow"/>
          <w:lang w:val="sl-SI"/>
        </w:rPr>
        <w:t>/ŠTUDIJA</w:t>
      </w:r>
      <w:r w:rsidRPr="00AA6B48">
        <w:rPr>
          <w:rFonts w:asciiTheme="minorHAnsi" w:hAnsiTheme="minorHAnsi"/>
          <w:b/>
          <w:color w:val="000000" w:themeColor="text1"/>
          <w:sz w:val="22"/>
          <w:szCs w:val="22"/>
          <w:highlight w:val="yellow"/>
          <w:lang w:val="sl-SI"/>
        </w:rPr>
        <w:t xml:space="preserve"> V TUJINI</w:t>
      </w:r>
    </w:p>
    <w:p w14:paraId="388F9DF8" w14:textId="77777777" w:rsidR="0074513F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za študijsko leto </w:t>
      </w: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_______________</w:t>
      </w:r>
    </w:p>
    <w:p w14:paraId="78AC0AD5" w14:textId="1481201E" w:rsidR="0074513F" w:rsidRPr="00065866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(</w:t>
      </w:r>
      <w:r w:rsidR="00162F38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O</w:t>
      </w:r>
      <w:bookmarkStart w:id="0" w:name="_GoBack"/>
      <w:bookmarkEnd w:id="0"/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brazec 1)</w:t>
      </w:r>
    </w:p>
    <w:p w14:paraId="7B28821D" w14:textId="384F6902" w:rsidR="0074513F" w:rsidRPr="00065866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1"/>
        <w:gridCol w:w="5534"/>
      </w:tblGrid>
      <w:tr w:rsidR="00974C61" w:rsidRPr="00065866" w14:paraId="23083B43" w14:textId="77777777" w:rsidTr="0064220E">
        <w:trPr>
          <w:jc w:val="center"/>
        </w:trPr>
        <w:tc>
          <w:tcPr>
            <w:tcW w:w="3821" w:type="dxa"/>
          </w:tcPr>
          <w:p w14:paraId="78F86F89" w14:textId="597C395B" w:rsidR="00974C61" w:rsidRPr="00974C61" w:rsidRDefault="00974C61" w:rsidP="00C34DC1">
            <w:pPr>
              <w:jc w:val="left"/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  <w:t>PODATKI O KANDIDATU/-KI</w:t>
            </w:r>
          </w:p>
        </w:tc>
        <w:tc>
          <w:tcPr>
            <w:tcW w:w="5534" w:type="dxa"/>
          </w:tcPr>
          <w:p w14:paraId="6DDBC457" w14:textId="77777777" w:rsidR="00974C61" w:rsidRPr="00065866" w:rsidRDefault="00974C61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7E572C23" w14:textId="77777777" w:rsidTr="0064220E">
        <w:trPr>
          <w:jc w:val="center"/>
        </w:trPr>
        <w:tc>
          <w:tcPr>
            <w:tcW w:w="3821" w:type="dxa"/>
          </w:tcPr>
          <w:p w14:paraId="5C1492BC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Ime študenta:</w:t>
            </w:r>
          </w:p>
        </w:tc>
        <w:tc>
          <w:tcPr>
            <w:tcW w:w="5534" w:type="dxa"/>
          </w:tcPr>
          <w:p w14:paraId="1C4E2E69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7844514A" w14:textId="77777777" w:rsidTr="0064220E">
        <w:trPr>
          <w:jc w:val="center"/>
        </w:trPr>
        <w:tc>
          <w:tcPr>
            <w:tcW w:w="3821" w:type="dxa"/>
          </w:tcPr>
          <w:p w14:paraId="71452B2E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iimek študenta:</w:t>
            </w:r>
          </w:p>
        </w:tc>
        <w:tc>
          <w:tcPr>
            <w:tcW w:w="5534" w:type="dxa"/>
          </w:tcPr>
          <w:p w14:paraId="05967648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6E7C59DB" w14:textId="77777777" w:rsidTr="0064220E">
        <w:trPr>
          <w:jc w:val="center"/>
        </w:trPr>
        <w:tc>
          <w:tcPr>
            <w:tcW w:w="3821" w:type="dxa"/>
          </w:tcPr>
          <w:p w14:paraId="6FEF795E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atum in kraj rojstva:</w:t>
            </w:r>
          </w:p>
        </w:tc>
        <w:tc>
          <w:tcPr>
            <w:tcW w:w="5534" w:type="dxa"/>
          </w:tcPr>
          <w:p w14:paraId="51100428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524015B2" w14:textId="77777777" w:rsidTr="0064220E">
        <w:trPr>
          <w:jc w:val="center"/>
        </w:trPr>
        <w:tc>
          <w:tcPr>
            <w:tcW w:w="3821" w:type="dxa"/>
          </w:tcPr>
          <w:p w14:paraId="339012E8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ržavljanstvo:</w:t>
            </w:r>
          </w:p>
        </w:tc>
        <w:tc>
          <w:tcPr>
            <w:tcW w:w="5534" w:type="dxa"/>
          </w:tcPr>
          <w:p w14:paraId="39321AEF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6D377810" w14:textId="77777777" w:rsidTr="0064220E">
        <w:trPr>
          <w:jc w:val="center"/>
        </w:trPr>
        <w:tc>
          <w:tcPr>
            <w:tcW w:w="3821" w:type="dxa"/>
          </w:tcPr>
          <w:p w14:paraId="7F8D2374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slov stalnega prebivališča:</w:t>
            </w:r>
          </w:p>
        </w:tc>
        <w:tc>
          <w:tcPr>
            <w:tcW w:w="5534" w:type="dxa"/>
          </w:tcPr>
          <w:p w14:paraId="64961884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712DE639" w14:textId="77777777" w:rsidTr="0064220E">
        <w:trPr>
          <w:jc w:val="center"/>
        </w:trPr>
        <w:tc>
          <w:tcPr>
            <w:tcW w:w="3821" w:type="dxa"/>
          </w:tcPr>
          <w:p w14:paraId="0405DE2D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slov, na katerega želite prejemati obvestila (</w:t>
            </w: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če</w:t>
            </w: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se razlikuje od stalnega prebivališča):</w:t>
            </w:r>
          </w:p>
        </w:tc>
        <w:tc>
          <w:tcPr>
            <w:tcW w:w="5534" w:type="dxa"/>
          </w:tcPr>
          <w:p w14:paraId="7029083C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065866" w14:paraId="60375DDC" w14:textId="77777777" w:rsidTr="0064220E">
        <w:trPr>
          <w:jc w:val="center"/>
        </w:trPr>
        <w:tc>
          <w:tcPr>
            <w:tcW w:w="3821" w:type="dxa"/>
          </w:tcPr>
          <w:p w14:paraId="08E5FF70" w14:textId="77777777" w:rsidR="0074513F" w:rsidRPr="00065866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65866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Elektronski naslov:</w:t>
            </w:r>
          </w:p>
        </w:tc>
        <w:tc>
          <w:tcPr>
            <w:tcW w:w="5534" w:type="dxa"/>
          </w:tcPr>
          <w:p w14:paraId="7A85205C" w14:textId="77777777" w:rsidR="0074513F" w:rsidRPr="00065866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6766EFAC" w14:textId="77777777" w:rsidTr="0064220E">
        <w:trPr>
          <w:jc w:val="center"/>
        </w:trPr>
        <w:tc>
          <w:tcPr>
            <w:tcW w:w="3821" w:type="dxa"/>
          </w:tcPr>
          <w:p w14:paraId="4718A540" w14:textId="77777777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Telefonska številka:</w:t>
            </w:r>
          </w:p>
        </w:tc>
        <w:tc>
          <w:tcPr>
            <w:tcW w:w="5534" w:type="dxa"/>
          </w:tcPr>
          <w:p w14:paraId="17886A69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0C410683" w14:textId="77777777" w:rsidTr="0064220E">
        <w:trPr>
          <w:jc w:val="center"/>
        </w:trPr>
        <w:tc>
          <w:tcPr>
            <w:tcW w:w="3821" w:type="dxa"/>
          </w:tcPr>
          <w:p w14:paraId="730575CB" w14:textId="77777777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Aktivno znanje tujih jezikov:</w:t>
            </w:r>
          </w:p>
        </w:tc>
        <w:tc>
          <w:tcPr>
            <w:tcW w:w="5534" w:type="dxa"/>
          </w:tcPr>
          <w:p w14:paraId="3384E48F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27FD9CF6" w14:textId="77777777" w:rsidTr="0064220E">
        <w:trPr>
          <w:jc w:val="center"/>
        </w:trPr>
        <w:tc>
          <w:tcPr>
            <w:tcW w:w="3821" w:type="dxa"/>
          </w:tcPr>
          <w:p w14:paraId="35A38AC9" w14:textId="77777777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asivno znanje tujih jezikov:</w:t>
            </w:r>
          </w:p>
        </w:tc>
        <w:tc>
          <w:tcPr>
            <w:tcW w:w="5534" w:type="dxa"/>
          </w:tcPr>
          <w:p w14:paraId="5E100787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21AFB31C" w14:textId="77777777" w:rsidTr="0064220E">
        <w:trPr>
          <w:jc w:val="center"/>
        </w:trPr>
        <w:tc>
          <w:tcPr>
            <w:tcW w:w="3821" w:type="dxa"/>
          </w:tcPr>
          <w:p w14:paraId="477B57D1" w14:textId="77777777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Letnik študija (izberite) :</w:t>
            </w:r>
          </w:p>
        </w:tc>
        <w:tc>
          <w:tcPr>
            <w:tcW w:w="5534" w:type="dxa"/>
          </w:tcPr>
          <w:p w14:paraId="61E4CD95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a) prvi                         b) drugi</w:t>
            </w:r>
          </w:p>
        </w:tc>
      </w:tr>
      <w:tr w:rsidR="0074513F" w:rsidRPr="00A874F7" w14:paraId="72E9BFB0" w14:textId="77777777" w:rsidTr="0064220E">
        <w:trPr>
          <w:jc w:val="center"/>
        </w:trPr>
        <w:tc>
          <w:tcPr>
            <w:tcW w:w="3821" w:type="dxa"/>
          </w:tcPr>
          <w:p w14:paraId="6C76F4D0" w14:textId="77777777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Študijski program (izberite):</w:t>
            </w:r>
          </w:p>
        </w:tc>
        <w:tc>
          <w:tcPr>
            <w:tcW w:w="5534" w:type="dxa"/>
          </w:tcPr>
          <w:p w14:paraId="2A9ABFE2" w14:textId="77777777" w:rsidR="0074513F" w:rsidRPr="00A874F7" w:rsidRDefault="0074513F" w:rsidP="0074513F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Upravljanje podeželja in krajine</w:t>
            </w:r>
          </w:p>
          <w:p w14:paraId="0DBFFF5F" w14:textId="77777777" w:rsidR="0074513F" w:rsidRPr="00A874F7" w:rsidRDefault="0074513F" w:rsidP="0074513F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ravovarstvo</w:t>
            </w:r>
          </w:p>
          <w:p w14:paraId="19B490D1" w14:textId="77777777" w:rsidR="0074513F" w:rsidRDefault="0074513F" w:rsidP="0074513F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Hortikultura</w:t>
            </w:r>
          </w:p>
          <w:p w14:paraId="3F246955" w14:textId="77777777" w:rsidR="0074513F" w:rsidRPr="00A874F7" w:rsidRDefault="0074513F" w:rsidP="0074513F">
            <w:pPr>
              <w:pStyle w:val="Odstavekseznama"/>
              <w:numPr>
                <w:ilvl w:val="0"/>
                <w:numId w:val="1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Živilstvo in prehrana</w:t>
            </w:r>
          </w:p>
        </w:tc>
      </w:tr>
      <w:tr w:rsidR="0074513F" w:rsidRPr="00A874F7" w14:paraId="36DD20D0" w14:textId="77777777" w:rsidTr="0064220E">
        <w:trPr>
          <w:jc w:val="center"/>
        </w:trPr>
        <w:tc>
          <w:tcPr>
            <w:tcW w:w="3821" w:type="dxa"/>
          </w:tcPr>
          <w:p w14:paraId="0C6BACAA" w14:textId="77777777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čin študija (izberite):</w:t>
            </w:r>
          </w:p>
        </w:tc>
        <w:tc>
          <w:tcPr>
            <w:tcW w:w="5534" w:type="dxa"/>
          </w:tcPr>
          <w:p w14:paraId="19CBB4A0" w14:textId="51B7053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  a) redni                       b)</w:t>
            </w:r>
            <w:r w:rsid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izredni </w:t>
            </w:r>
          </w:p>
        </w:tc>
      </w:tr>
      <w:tr w:rsidR="00C34DC1" w:rsidRPr="00A874F7" w14:paraId="3BC6F2D0" w14:textId="77777777" w:rsidTr="002D0B7A">
        <w:trPr>
          <w:jc w:val="center"/>
        </w:trPr>
        <w:tc>
          <w:tcPr>
            <w:tcW w:w="9355" w:type="dxa"/>
            <w:gridSpan w:val="2"/>
          </w:tcPr>
          <w:p w14:paraId="612DF96F" w14:textId="77777777" w:rsidR="00C34DC1" w:rsidRPr="00A874F7" w:rsidRDefault="00C34DC1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0B38AF" w:rsidRPr="00A874F7" w14:paraId="4BCB1570" w14:textId="77777777" w:rsidTr="0064220E">
        <w:trPr>
          <w:jc w:val="center"/>
        </w:trPr>
        <w:tc>
          <w:tcPr>
            <w:tcW w:w="3821" w:type="dxa"/>
          </w:tcPr>
          <w:p w14:paraId="55B616AA" w14:textId="00054CA5" w:rsidR="000B38AF" w:rsidRPr="000B38AF" w:rsidRDefault="000B38AF" w:rsidP="00C34DC1">
            <w:pPr>
              <w:jc w:val="left"/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</w:pPr>
            <w:r w:rsidRPr="000B38AF">
              <w:rPr>
                <w:rFonts w:asciiTheme="minorHAnsi" w:hAnsiTheme="minorHAnsi"/>
                <w:b/>
                <w:color w:val="000000" w:themeColor="text1"/>
                <w:sz w:val="22"/>
                <w:szCs w:val="22"/>
                <w:lang w:val="sl-SI"/>
              </w:rPr>
              <w:t>PODATKI O MOBILNOSTI</w:t>
            </w:r>
          </w:p>
        </w:tc>
        <w:tc>
          <w:tcPr>
            <w:tcW w:w="5534" w:type="dxa"/>
          </w:tcPr>
          <w:p w14:paraId="45904C47" w14:textId="77777777" w:rsidR="000B38AF" w:rsidRPr="00A874F7" w:rsidRDefault="000B38A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0B38AF" w:rsidRPr="00A874F7" w14:paraId="20C7862F" w14:textId="77777777" w:rsidTr="0064220E">
        <w:trPr>
          <w:jc w:val="center"/>
        </w:trPr>
        <w:tc>
          <w:tcPr>
            <w:tcW w:w="3821" w:type="dxa"/>
          </w:tcPr>
          <w:p w14:paraId="7A50A1A0" w14:textId="60661D3C" w:rsidR="000B38AF" w:rsidRPr="000844B0" w:rsidRDefault="000B38A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ijavljam se za</w:t>
            </w:r>
            <w:r w:rsid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(izberite)</w:t>
            </w:r>
            <w:r w:rsidRP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:</w:t>
            </w:r>
          </w:p>
        </w:tc>
        <w:tc>
          <w:tcPr>
            <w:tcW w:w="5534" w:type="dxa"/>
          </w:tcPr>
          <w:p w14:paraId="0207FB93" w14:textId="77777777" w:rsidR="000B38AF" w:rsidRDefault="000B38AF" w:rsidP="000B38AF">
            <w:pPr>
              <w:pStyle w:val="Odstavekseznama"/>
              <w:numPr>
                <w:ilvl w:val="0"/>
                <w:numId w:val="5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Študij v tujini</w:t>
            </w:r>
          </w:p>
          <w:p w14:paraId="0255631A" w14:textId="53D03D25" w:rsidR="000B38AF" w:rsidRPr="000B38AF" w:rsidRDefault="000B38AF" w:rsidP="000B38AF">
            <w:pPr>
              <w:pStyle w:val="Odstavekseznama"/>
              <w:numPr>
                <w:ilvl w:val="0"/>
                <w:numId w:val="5"/>
              </w:num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Opravljanje praktičnega usposabljanja v tujini</w:t>
            </w:r>
          </w:p>
        </w:tc>
      </w:tr>
      <w:tr w:rsidR="0074513F" w:rsidRPr="00A874F7" w14:paraId="75B07CC4" w14:textId="77777777" w:rsidTr="0064220E">
        <w:trPr>
          <w:jc w:val="center"/>
        </w:trPr>
        <w:tc>
          <w:tcPr>
            <w:tcW w:w="3821" w:type="dxa"/>
          </w:tcPr>
          <w:p w14:paraId="5C40985D" w14:textId="3310BA86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ržava, v katero želite na mobilnost:</w:t>
            </w:r>
          </w:p>
        </w:tc>
        <w:tc>
          <w:tcPr>
            <w:tcW w:w="5534" w:type="dxa"/>
          </w:tcPr>
          <w:p w14:paraId="35220898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1C32FF62" w14:textId="77777777" w:rsidTr="0064220E">
        <w:trPr>
          <w:jc w:val="center"/>
        </w:trPr>
        <w:tc>
          <w:tcPr>
            <w:tcW w:w="3821" w:type="dxa"/>
          </w:tcPr>
          <w:p w14:paraId="0EAF6B55" w14:textId="12D9AC42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Naziv institucije</w:t>
            </w:r>
            <w:r w:rsidR="008652D9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v tujini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, v katero želite na mobilnost (institucija </w:t>
            </w:r>
            <w:r w:rsid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ejemnica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):</w:t>
            </w:r>
          </w:p>
        </w:tc>
        <w:tc>
          <w:tcPr>
            <w:tcW w:w="5534" w:type="dxa"/>
          </w:tcPr>
          <w:p w14:paraId="7AB566BB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52BB040C" w14:textId="77777777" w:rsidTr="0064220E">
        <w:trPr>
          <w:jc w:val="center"/>
        </w:trPr>
        <w:tc>
          <w:tcPr>
            <w:tcW w:w="3821" w:type="dxa"/>
          </w:tcPr>
          <w:p w14:paraId="6B7C185C" w14:textId="1CA5639D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Naslov </w:t>
            </w:r>
            <w:r w:rsidR="008652D9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institucije</w:t>
            </w:r>
            <w:r w:rsidR="008652D9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v tujini</w:t>
            </w:r>
            <w:r w:rsidR="008652D9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, v katero želite na mobilnost (institucija </w:t>
            </w:r>
            <w:r w:rsid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ejemnica</w:t>
            </w:r>
            <w:r w:rsidR="008652D9"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):</w:t>
            </w:r>
          </w:p>
        </w:tc>
        <w:tc>
          <w:tcPr>
            <w:tcW w:w="5534" w:type="dxa"/>
          </w:tcPr>
          <w:p w14:paraId="12BF5F63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314CAB2C" w14:textId="77777777" w:rsidTr="0064220E">
        <w:trPr>
          <w:jc w:val="center"/>
        </w:trPr>
        <w:tc>
          <w:tcPr>
            <w:tcW w:w="3821" w:type="dxa"/>
          </w:tcPr>
          <w:p w14:paraId="6B972B34" w14:textId="0E9DE63B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Ime, priimek in funkcija odgovorne osebe na instituciji </w:t>
            </w:r>
            <w:r w:rsid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ejemni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ci:</w:t>
            </w:r>
          </w:p>
        </w:tc>
        <w:tc>
          <w:tcPr>
            <w:tcW w:w="5534" w:type="dxa"/>
          </w:tcPr>
          <w:p w14:paraId="21616AD8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67204E2F" w14:textId="77777777" w:rsidTr="0064220E">
        <w:trPr>
          <w:jc w:val="center"/>
        </w:trPr>
        <w:tc>
          <w:tcPr>
            <w:tcW w:w="3821" w:type="dxa"/>
          </w:tcPr>
          <w:p w14:paraId="654F947E" w14:textId="3C82A528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Mentor/-ica pri praktičnem izobraževanju v tujini</w:t>
            </w:r>
            <w:r w:rsidR="008652D9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 (če je znan/-a)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:</w:t>
            </w:r>
          </w:p>
        </w:tc>
        <w:tc>
          <w:tcPr>
            <w:tcW w:w="5534" w:type="dxa"/>
          </w:tcPr>
          <w:p w14:paraId="390099FD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74513F" w:rsidRPr="00A874F7" w14:paraId="49A84519" w14:textId="77777777" w:rsidTr="0064220E">
        <w:trPr>
          <w:jc w:val="center"/>
        </w:trPr>
        <w:tc>
          <w:tcPr>
            <w:tcW w:w="3821" w:type="dxa"/>
          </w:tcPr>
          <w:p w14:paraId="5D6441A8" w14:textId="14E46288" w:rsidR="0074513F" w:rsidRPr="00A874F7" w:rsidRDefault="0074513F" w:rsidP="00C34DC1">
            <w:pPr>
              <w:jc w:val="left"/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Predvideno trajanje opravljanja </w:t>
            </w:r>
            <w:r w:rsidR="000844B0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 xml:space="preserve">študija oz. </w:t>
            </w: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praktičnega usposabljanja v tujini (</w:t>
            </w:r>
            <w:r w:rsidRPr="00A874F7">
              <w:rPr>
                <w:rFonts w:asciiTheme="minorHAnsi" w:hAnsiTheme="minorHAnsi"/>
                <w:i/>
                <w:color w:val="000000" w:themeColor="text1"/>
                <w:sz w:val="22"/>
                <w:szCs w:val="22"/>
                <w:lang w:val="sl-SI"/>
              </w:rPr>
              <w:t xml:space="preserve">najmanj </w:t>
            </w:r>
            <w:r w:rsidR="008652D9">
              <w:rPr>
                <w:rFonts w:asciiTheme="minorHAnsi" w:hAnsiTheme="minorHAnsi"/>
                <w:i/>
                <w:color w:val="000000" w:themeColor="text1"/>
                <w:sz w:val="22"/>
                <w:szCs w:val="22"/>
                <w:lang w:val="sl-SI"/>
              </w:rPr>
              <w:t xml:space="preserve">3 mesece za študij in najmanj </w:t>
            </w:r>
            <w:r w:rsidRPr="00A874F7">
              <w:rPr>
                <w:rFonts w:asciiTheme="minorHAnsi" w:hAnsiTheme="minorHAnsi"/>
                <w:i/>
                <w:color w:val="000000" w:themeColor="text1"/>
                <w:sz w:val="22"/>
                <w:szCs w:val="22"/>
                <w:lang w:val="sl-SI"/>
              </w:rPr>
              <w:t>2 meseca</w:t>
            </w:r>
            <w:r w:rsidR="008652D9">
              <w:rPr>
                <w:rFonts w:asciiTheme="minorHAnsi" w:hAnsiTheme="minorHAnsi"/>
                <w:i/>
                <w:color w:val="000000" w:themeColor="text1"/>
                <w:sz w:val="22"/>
                <w:szCs w:val="22"/>
                <w:lang w:val="sl-SI"/>
              </w:rPr>
              <w:t xml:space="preserve"> za praktično usposabljanje</w:t>
            </w:r>
            <w:r w:rsidRPr="00A874F7">
              <w:rPr>
                <w:rFonts w:asciiTheme="minorHAnsi" w:hAnsiTheme="minorHAnsi"/>
                <w:i/>
                <w:color w:val="000000" w:themeColor="text1"/>
                <w:sz w:val="22"/>
                <w:szCs w:val="22"/>
                <w:lang w:val="sl-SI"/>
              </w:rPr>
              <w:t>)</w:t>
            </w:r>
          </w:p>
        </w:tc>
        <w:tc>
          <w:tcPr>
            <w:tcW w:w="5534" w:type="dxa"/>
          </w:tcPr>
          <w:p w14:paraId="6A37A90A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Od (dan, mesec, leto):</w:t>
            </w:r>
          </w:p>
          <w:p w14:paraId="745CCAC2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Do (dan, mesec, leto):</w:t>
            </w:r>
          </w:p>
          <w:p w14:paraId="26DB646C" w14:textId="77777777" w:rsidR="0074513F" w:rsidRPr="00A874F7" w:rsidRDefault="0074513F" w:rsidP="0064220E">
            <w:pPr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</w:pPr>
            <w:r w:rsidRPr="00A874F7">
              <w:rPr>
                <w:rFonts w:asciiTheme="minorHAnsi" w:hAnsiTheme="minorHAnsi"/>
                <w:color w:val="000000" w:themeColor="text1"/>
                <w:sz w:val="22"/>
                <w:szCs w:val="22"/>
                <w:lang w:val="sl-SI"/>
              </w:rPr>
              <w:t>kar skupaj znaša  ___ meseca/mesecev</w:t>
            </w:r>
          </w:p>
        </w:tc>
      </w:tr>
    </w:tbl>
    <w:p w14:paraId="576F9CF5" w14:textId="77777777" w:rsidR="0074513F" w:rsidRPr="00375878" w:rsidRDefault="0074513F" w:rsidP="0074513F">
      <w:pPr>
        <w:rPr>
          <w:rFonts w:asciiTheme="minorHAnsi" w:hAnsiTheme="minorHAnsi"/>
          <w:b/>
          <w:color w:val="000000" w:themeColor="text1"/>
          <w:sz w:val="16"/>
          <w:szCs w:val="22"/>
          <w:lang w:val="sl-SI"/>
        </w:rPr>
      </w:pPr>
    </w:p>
    <w:p w14:paraId="78ACA449" w14:textId="77777777" w:rsidR="0074513F" w:rsidRPr="00065866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0ED9B907" w14:textId="77777777" w:rsidR="0074513F" w:rsidRPr="00065866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4B4E2BE8" w14:textId="77777777" w:rsidR="008652D9" w:rsidRDefault="008652D9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7AB97FDC" w14:textId="77777777" w:rsidR="008652D9" w:rsidRDefault="008652D9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66C0363D" w14:textId="62637D38" w:rsidR="0074513F" w:rsidRPr="008652D9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Ali ste se v preteklosti že udeležili izmenjave</w:t>
      </w:r>
      <w:r w:rsidR="008652D9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v tujini: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 </w:t>
      </w:r>
      <w:r w:rsidR="008652D9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        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DA         NE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</w:t>
      </w:r>
    </w:p>
    <w:p w14:paraId="76ED9FF8" w14:textId="772D245B" w:rsidR="0074513F" w:rsidRDefault="0074513F" w:rsidP="0074513F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19D8AE59" w14:textId="2034D613" w:rsidR="008652D9" w:rsidRDefault="008652D9" w:rsidP="0074513F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V kolikor ste na zgornje vprašanje odgovorili z DA, odgovorite še na spodnja vprašanja:</w:t>
      </w:r>
    </w:p>
    <w:p w14:paraId="2605631B" w14:textId="77777777" w:rsidR="008652D9" w:rsidRPr="00065866" w:rsidRDefault="008652D9" w:rsidP="0074513F">
      <w:pPr>
        <w:ind w:right="-142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151ED6D2" w14:textId="746E739C" w:rsidR="0074513F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Vrsta že izvedene izmenjave (izberite): </w:t>
      </w:r>
      <w:r w:rsidR="000844B0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     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a) Študij       b) Praktično usposabljanje </w:t>
      </w:r>
    </w:p>
    <w:p w14:paraId="68FE95B5" w14:textId="09C23CD7" w:rsidR="008652D9" w:rsidRDefault="008652D9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7BA4AFC9" w14:textId="70D628EA" w:rsidR="008652D9" w:rsidRPr="00065866" w:rsidRDefault="008652D9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Koliko časa je izmenjava trajala (v mesecih): _______</w:t>
      </w:r>
      <w:r w:rsidR="000844B0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</w:t>
      </w:r>
    </w:p>
    <w:p w14:paraId="0D80C239" w14:textId="131D1182" w:rsidR="0074513F" w:rsidRPr="00065866" w:rsidRDefault="0074513F" w:rsidP="0074513F">
      <w:pPr>
        <w:ind w:right="-142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1FA7AB26" w14:textId="3787FACB" w:rsidR="0074513F" w:rsidRPr="00065866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>Naziv in država institucije gostiteljice: __________________________</w:t>
      </w:r>
      <w:r w:rsidR="00CC79BF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_______</w:t>
      </w:r>
    </w:p>
    <w:p w14:paraId="7E5D8B3F" w14:textId="76AD199B" w:rsidR="0074513F" w:rsidRPr="00065866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br/>
        <w:t>Številka in datum izdanega potrdila:___________________________________</w:t>
      </w:r>
      <w:r w:rsidR="00CC79BF">
        <w:rPr>
          <w:rFonts w:asciiTheme="minorHAnsi" w:hAnsiTheme="minorHAnsi"/>
          <w:color w:val="000000" w:themeColor="text1"/>
          <w:sz w:val="22"/>
          <w:szCs w:val="22"/>
          <w:lang w:val="sl-SI"/>
        </w:rPr>
        <w:t>__________________</w:t>
      </w:r>
    </w:p>
    <w:p w14:paraId="65B3E3CC" w14:textId="77777777" w:rsidR="0074513F" w:rsidRPr="00065866" w:rsidRDefault="0074513F" w:rsidP="0074513F">
      <w:pPr>
        <w:shd w:val="clear" w:color="auto" w:fill="FFFFFF"/>
        <w:adjustRightInd w:val="0"/>
        <w:rPr>
          <w:rFonts w:asciiTheme="minorHAnsi" w:hAnsiTheme="minorHAnsi"/>
          <w:b/>
          <w:i/>
          <w:color w:val="000000" w:themeColor="text1"/>
          <w:sz w:val="22"/>
          <w:szCs w:val="22"/>
          <w:u w:val="single"/>
        </w:rPr>
      </w:pPr>
    </w:p>
    <w:p w14:paraId="776D13BB" w14:textId="77777777" w:rsidR="0074513F" w:rsidRPr="00EC1AD3" w:rsidRDefault="0074513F" w:rsidP="0074513F">
      <w:pPr>
        <w:shd w:val="clear" w:color="auto" w:fill="FFFFFF"/>
        <w:adjustRightInd w:val="0"/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</w:p>
    <w:p w14:paraId="5493535B" w14:textId="0A8B6BB6" w:rsidR="008652D9" w:rsidRDefault="0074513F" w:rsidP="0074513F">
      <w:pPr>
        <w:shd w:val="clear" w:color="auto" w:fill="FFFFFF"/>
        <w:adjustRightInd w:val="0"/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Iz 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u w:val="single"/>
          <w:lang w:val="sl-SI"/>
        </w:rPr>
        <w:t>prijavnice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mora biti razvidno, </w:t>
      </w:r>
      <w:r w:rsidR="008652D9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da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se je kandidat že dogovoril za opravljanje</w:t>
      </w:r>
      <w:r w:rsidR="008652D9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študija oz.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prakse v tujini (ima že izbrano organizacijo)</w:t>
      </w:r>
      <w:r w:rsidR="008652D9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– sam ali s pomočjo </w:t>
      </w:r>
      <w:proofErr w:type="spellStart"/>
      <w:r w:rsidR="008652D9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Erasmus</w:t>
      </w:r>
      <w:proofErr w:type="spellEnd"/>
      <w:r w:rsidR="008652D9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+ koordinatorice. </w:t>
      </w:r>
    </w:p>
    <w:p w14:paraId="2E9AECB0" w14:textId="335D4871" w:rsidR="0074513F" w:rsidRDefault="0074513F" w:rsidP="0074513F">
      <w:pPr>
        <w:shd w:val="clear" w:color="auto" w:fill="FFFFFF"/>
        <w:adjustRightInd w:val="0"/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Kandidati, ki so se že</w:t>
      </w:r>
      <w: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dogovorili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sami, prijavi priloži</w:t>
      </w:r>
      <w:r w:rsidR="008652D9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jo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tudi izjavo organizacije </w:t>
      </w:r>
      <w:r w:rsidR="00C97B81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gostiteljice</w:t>
      </w:r>
      <w:r w:rsidRPr="00EC1AD3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, iz katere je razvidno, da jih je ta pripravljena sprejeti na praktično izobraževanje</w:t>
      </w:r>
      <w: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ali na študij.</w:t>
      </w:r>
    </w:p>
    <w:p w14:paraId="1CB0DE89" w14:textId="4855EC2F" w:rsidR="00432986" w:rsidRDefault="00432986" w:rsidP="0074513F">
      <w:pPr>
        <w:shd w:val="clear" w:color="auto" w:fill="FFFFFF"/>
        <w:adjustRightInd w:val="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2352ACAE" w14:textId="77777777" w:rsidR="00432986" w:rsidRPr="00EC1AD3" w:rsidRDefault="00432986" w:rsidP="0074513F">
      <w:pPr>
        <w:shd w:val="clear" w:color="auto" w:fill="FFFFFF"/>
        <w:adjustRightInd w:val="0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0876EA3E" w14:textId="77777777" w:rsidR="0074513F" w:rsidRPr="00065866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3ACCBDF5" w14:textId="4B5B7051" w:rsidR="0074513F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Kraj in datum:                                                       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ab/>
      </w:r>
      <w:r w:rsidR="00F61373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              </w:t>
      </w:r>
      <w:r w:rsidRPr="0006586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Podpis študenta:  </w:t>
      </w:r>
    </w:p>
    <w:p w14:paraId="69BC43AC" w14:textId="77777777" w:rsidR="00CC79BF" w:rsidRPr="00065866" w:rsidRDefault="00CC79B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6B6556C" w14:textId="35B74E60" w:rsidR="0074513F" w:rsidRDefault="0074513F"/>
    <w:p w14:paraId="5446976F" w14:textId="332C6002" w:rsidR="00432986" w:rsidRDefault="00432986"/>
    <w:p w14:paraId="486BE8AB" w14:textId="6EC9CDF2" w:rsidR="00432986" w:rsidRDefault="00432986"/>
    <w:p w14:paraId="4EEEB759" w14:textId="36FCA3AE" w:rsidR="00432986" w:rsidRDefault="00432986"/>
    <w:p w14:paraId="15201597" w14:textId="0AE9115C" w:rsidR="00432986" w:rsidRDefault="00432986"/>
    <w:p w14:paraId="2A4B9F2F" w14:textId="3226A0B9" w:rsidR="00432986" w:rsidRDefault="00432986"/>
    <w:p w14:paraId="0EF09A19" w14:textId="3F547019" w:rsidR="00432986" w:rsidRDefault="00432986"/>
    <w:p w14:paraId="255D3FB5" w14:textId="77777777" w:rsidR="00432986" w:rsidRDefault="00432986"/>
    <w:p w14:paraId="475BA6CD" w14:textId="4FA2C87D" w:rsidR="0074513F" w:rsidRPr="00032689" w:rsidRDefault="0074513F" w:rsidP="00032689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5006CD">
        <w:rPr>
          <w:rFonts w:asciiTheme="minorHAnsi" w:hAnsiTheme="minorHAnsi"/>
          <w:color w:val="000000" w:themeColor="text1"/>
          <w:sz w:val="22"/>
          <w:szCs w:val="22"/>
          <w:lang w:val="sl-SI"/>
        </w:rPr>
        <w:t>Priloge:</w:t>
      </w:r>
    </w:p>
    <w:p w14:paraId="171B0E42" w14:textId="77777777" w:rsidR="00032689" w:rsidRDefault="0074513F" w:rsidP="0074513F">
      <w:pPr>
        <w:pStyle w:val="Odstavekseznama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5006CD">
        <w:rPr>
          <w:rFonts w:asciiTheme="minorHAnsi" w:hAnsiTheme="minorHAnsi"/>
          <w:color w:val="000000" w:themeColor="text1"/>
          <w:sz w:val="22"/>
          <w:szCs w:val="22"/>
          <w:lang w:val="sl-SI"/>
        </w:rPr>
        <w:t>Življenjepis (CV)</w:t>
      </w:r>
    </w:p>
    <w:p w14:paraId="7861E636" w14:textId="14B25C69" w:rsidR="00C97B81" w:rsidRDefault="00032689" w:rsidP="0074513F">
      <w:pPr>
        <w:pStyle w:val="Odstavekseznama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M</w:t>
      </w:r>
      <w:r w:rsidR="0074513F" w:rsidRPr="005006CD">
        <w:rPr>
          <w:rFonts w:asciiTheme="minorHAnsi" w:hAnsiTheme="minorHAnsi"/>
          <w:color w:val="000000" w:themeColor="text1"/>
          <w:sz w:val="22"/>
          <w:szCs w:val="22"/>
          <w:lang w:val="sl-SI"/>
        </w:rPr>
        <w:t>otivacijsk</w:t>
      </w: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o</w:t>
      </w:r>
      <w:r w:rsidR="0074513F" w:rsidRPr="005006CD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 pismo v </w:t>
      </w:r>
      <w:r w:rsidR="00432986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slovenskem in </w:t>
      </w:r>
      <w:r w:rsidR="0074513F" w:rsidRPr="005006CD">
        <w:rPr>
          <w:rFonts w:asciiTheme="minorHAnsi" w:hAnsiTheme="minorHAnsi"/>
          <w:color w:val="000000" w:themeColor="text1"/>
          <w:sz w:val="22"/>
          <w:szCs w:val="22"/>
          <w:lang w:val="sl-SI"/>
        </w:rPr>
        <w:t>angleškem jeziku</w:t>
      </w:r>
    </w:p>
    <w:p w14:paraId="221AD407" w14:textId="717EC65D" w:rsidR="0074513F" w:rsidRPr="005006CD" w:rsidRDefault="00C97B81" w:rsidP="0074513F">
      <w:pPr>
        <w:pStyle w:val="Odstavekseznama"/>
        <w:numPr>
          <w:ilvl w:val="0"/>
          <w:numId w:val="2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Izjava organizacije </w:t>
      </w:r>
      <w:r w:rsidR="00B64505">
        <w:rPr>
          <w:rFonts w:asciiTheme="minorHAnsi" w:hAnsiTheme="minorHAnsi"/>
          <w:color w:val="000000" w:themeColor="text1"/>
          <w:sz w:val="22"/>
          <w:szCs w:val="22"/>
          <w:lang w:val="sl-SI"/>
        </w:rPr>
        <w:t>prejemnice (v primeru, če ste se za mobilnost dogovorili sami)</w:t>
      </w:r>
    </w:p>
    <w:p w14:paraId="365D736A" w14:textId="67CB48BB" w:rsidR="0074513F" w:rsidRDefault="0074513F" w:rsidP="0074513F">
      <w:pP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</w:pPr>
      <w:r w:rsidRP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(navedite morebitne </w:t>
      </w:r>
      <w: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druge</w:t>
      </w:r>
      <w:r w:rsidRP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priloge</w:t>
      </w:r>
      <w:r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>,</w:t>
      </w:r>
      <w:r w:rsidRP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</w:t>
      </w:r>
      <w:r w:rsidRPr="005006CD">
        <w:rPr>
          <w:rFonts w:asciiTheme="minorHAnsi" w:hAnsiTheme="minorHAnsi"/>
          <w:i/>
          <w:sz w:val="22"/>
          <w:szCs w:val="22"/>
          <w:lang w:val="sl-SI"/>
        </w:rPr>
        <w:t>ki jih prilagate</w:t>
      </w:r>
      <w:r w:rsidRPr="005006CD">
        <w:rPr>
          <w:rFonts w:asciiTheme="minorHAnsi" w:hAnsiTheme="minorHAnsi"/>
          <w:i/>
          <w:color w:val="000000" w:themeColor="text1"/>
          <w:sz w:val="22"/>
          <w:szCs w:val="22"/>
          <w:lang w:val="sl-SI"/>
        </w:rPr>
        <w:t xml:space="preserve"> v skladu z razpisom)</w:t>
      </w:r>
    </w:p>
    <w:sectPr w:rsidR="0074513F" w:rsidSect="008F54A3">
      <w:headerReference w:type="default" r:id="rId7"/>
      <w:footerReference w:type="default" r:id="rId8"/>
      <w:pgSz w:w="11906" w:h="16838"/>
      <w:pgMar w:top="1417" w:right="1417" w:bottom="1417" w:left="1417" w:header="16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4C3AC" w14:textId="77777777" w:rsidR="004E0864" w:rsidRDefault="004E0864" w:rsidP="0074513F">
      <w:r>
        <w:separator/>
      </w:r>
    </w:p>
  </w:endnote>
  <w:endnote w:type="continuationSeparator" w:id="0">
    <w:p w14:paraId="2D8F8105" w14:textId="77777777" w:rsidR="004E0864" w:rsidRDefault="004E0864" w:rsidP="00745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1301495"/>
      <w:docPartObj>
        <w:docPartGallery w:val="Page Numbers (Bottom of Page)"/>
        <w:docPartUnique/>
      </w:docPartObj>
    </w:sdtPr>
    <w:sdtEndPr/>
    <w:sdtContent>
      <w:p w14:paraId="08CF9F32" w14:textId="45FB5CBF" w:rsidR="0074513F" w:rsidRDefault="0074513F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3FCF" w:rsidRPr="00213FCF">
          <w:rPr>
            <w:noProof/>
            <w:lang w:val="sl-SI"/>
          </w:rPr>
          <w:t>5</w:t>
        </w:r>
        <w:r>
          <w:fldChar w:fldCharType="end"/>
        </w:r>
      </w:p>
    </w:sdtContent>
  </w:sdt>
  <w:p w14:paraId="209D0D1E" w14:textId="77777777" w:rsidR="0074513F" w:rsidRDefault="0074513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B28253" w14:textId="77777777" w:rsidR="004E0864" w:rsidRDefault="004E0864" w:rsidP="0074513F">
      <w:r>
        <w:separator/>
      </w:r>
    </w:p>
  </w:footnote>
  <w:footnote w:type="continuationSeparator" w:id="0">
    <w:p w14:paraId="7F248970" w14:textId="77777777" w:rsidR="004E0864" w:rsidRDefault="004E0864" w:rsidP="007451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971DE" w14:textId="2B5594C5" w:rsidR="008F54A3" w:rsidRPr="00203992" w:rsidRDefault="008F54A3" w:rsidP="008F54A3">
    <w:pPr>
      <w:widowControl w:val="0"/>
      <w:autoSpaceDE w:val="0"/>
      <w:autoSpaceDN w:val="0"/>
      <w:adjustRightInd w:val="0"/>
      <w:snapToGrid w:val="0"/>
      <w:rPr>
        <w:color w:val="37781E"/>
        <w:sz w:val="18"/>
        <w:szCs w:val="18"/>
      </w:rPr>
    </w:pPr>
    <w:r>
      <w:rPr>
        <w:noProof/>
        <w:color w:val="0000FF"/>
        <w:lang w:val="sl-SI"/>
      </w:rPr>
      <w:drawing>
        <wp:anchor distT="0" distB="0" distL="114300" distR="114300" simplePos="0" relativeHeight="251665408" behindDoc="1" locked="0" layoutInCell="1" allowOverlap="1" wp14:anchorId="3584E390" wp14:editId="23865534">
          <wp:simplePos x="0" y="0"/>
          <wp:positionH relativeFrom="margin">
            <wp:align>right</wp:align>
          </wp:positionH>
          <wp:positionV relativeFrom="paragraph">
            <wp:posOffset>-820420</wp:posOffset>
          </wp:positionV>
          <wp:extent cx="1475105" cy="668020"/>
          <wp:effectExtent l="0" t="0" r="0" b="0"/>
          <wp:wrapTight wrapText="bothSides">
            <wp:wrapPolygon edited="0">
              <wp:start x="0" y="0"/>
              <wp:lineTo x="0" y="20943"/>
              <wp:lineTo x="21200" y="20943"/>
              <wp:lineTo x="21200" y="0"/>
              <wp:lineTo x="0" y="0"/>
            </wp:wrapPolygon>
          </wp:wrapTight>
          <wp:docPr id="8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475105" cy="6680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04811">
      <w:rPr>
        <w:noProof/>
        <w:lang w:val="sl-SI"/>
      </w:rPr>
      <w:drawing>
        <wp:anchor distT="0" distB="0" distL="114300" distR="114300" simplePos="0" relativeHeight="251663360" behindDoc="0" locked="0" layoutInCell="1" allowOverlap="1" wp14:anchorId="3FABCFA6" wp14:editId="1EA35B68">
          <wp:simplePos x="0" y="0"/>
          <wp:positionH relativeFrom="column">
            <wp:posOffset>2110740</wp:posOffset>
          </wp:positionH>
          <wp:positionV relativeFrom="paragraph">
            <wp:posOffset>-410210</wp:posOffset>
          </wp:positionV>
          <wp:extent cx="1280160" cy="259715"/>
          <wp:effectExtent l="0" t="0" r="0" b="6985"/>
          <wp:wrapNone/>
          <wp:docPr id="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1F497D"/>
        <w:lang w:val="sl-SI"/>
      </w:rPr>
      <w:drawing>
        <wp:anchor distT="0" distB="0" distL="114300" distR="114300" simplePos="0" relativeHeight="251661312" behindDoc="0" locked="0" layoutInCell="1" allowOverlap="1" wp14:anchorId="2A7C0FE1" wp14:editId="37A29595">
          <wp:simplePos x="0" y="0"/>
          <wp:positionH relativeFrom="column">
            <wp:posOffset>315595</wp:posOffset>
          </wp:positionH>
          <wp:positionV relativeFrom="paragraph">
            <wp:posOffset>-609600</wp:posOffset>
          </wp:positionV>
          <wp:extent cx="472440" cy="472440"/>
          <wp:effectExtent l="0" t="0" r="3810" b="3810"/>
          <wp:wrapNone/>
          <wp:docPr id="6" name="Slika 6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val="sl-SI"/>
      </w:rPr>
      <w:drawing>
        <wp:anchor distT="0" distB="0" distL="114300" distR="114300" simplePos="0" relativeHeight="251659264" behindDoc="0" locked="0" layoutInCell="1" allowOverlap="1" wp14:anchorId="208B6417" wp14:editId="436ECF78">
          <wp:simplePos x="0" y="0"/>
          <wp:positionH relativeFrom="margin">
            <wp:posOffset>-377190</wp:posOffset>
          </wp:positionH>
          <wp:positionV relativeFrom="paragraph">
            <wp:posOffset>-598170</wp:posOffset>
          </wp:positionV>
          <wp:extent cx="666750" cy="447675"/>
          <wp:effectExtent l="0" t="0" r="0" b="9525"/>
          <wp:wrapNone/>
          <wp:docPr id="5" name="Slika 5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color w:val="37781E"/>
        <w:sz w:val="18"/>
        <w:szCs w:val="18"/>
      </w:rPr>
      <w:t xml:space="preserve">                                                                                                                                                       </w:t>
    </w:r>
    <w:r w:rsidRPr="00203992">
      <w:rPr>
        <w:color w:val="37781E"/>
        <w:sz w:val="18"/>
        <w:szCs w:val="18"/>
      </w:rPr>
      <w:t>VIŠJA STROKOVNA ŠOLA</w:t>
    </w:r>
  </w:p>
  <w:p w14:paraId="15A2232D" w14:textId="49D174B7" w:rsidR="008F54A3" w:rsidRPr="00203992" w:rsidRDefault="008F54A3" w:rsidP="008F54A3">
    <w:pPr>
      <w:widowControl w:val="0"/>
      <w:autoSpaceDE w:val="0"/>
      <w:autoSpaceDN w:val="0"/>
      <w:adjustRightInd w:val="0"/>
      <w:snapToGrid w:val="0"/>
      <w:rPr>
        <w:sz w:val="16"/>
        <w:szCs w:val="16"/>
      </w:rPr>
    </w:pPr>
    <w:r>
      <w:rPr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</w:t>
    </w:r>
    <w:r w:rsidRPr="00203992">
      <w:rPr>
        <w:color w:val="37781E"/>
        <w:sz w:val="16"/>
        <w:szCs w:val="16"/>
      </w:rPr>
      <w:t>Strahinj 99, 4202 Naklo</w:t>
    </w:r>
  </w:p>
  <w:p w14:paraId="082C2814" w14:textId="0B4B0C6D" w:rsidR="008F54A3" w:rsidRPr="00203992" w:rsidRDefault="008F54A3" w:rsidP="008F54A3">
    <w:pPr>
      <w:widowControl w:val="0"/>
      <w:autoSpaceDE w:val="0"/>
      <w:autoSpaceDN w:val="0"/>
      <w:adjustRightInd w:val="0"/>
      <w:snapToGrid w:val="0"/>
      <w:rPr>
        <w:sz w:val="16"/>
        <w:szCs w:val="16"/>
      </w:rPr>
    </w:pPr>
    <w:r>
      <w:rPr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Tel.: +386 4 277 21 45</w:t>
    </w:r>
  </w:p>
  <w:p w14:paraId="210A399F" w14:textId="0A0DC538" w:rsidR="008F54A3" w:rsidRPr="00203992" w:rsidRDefault="008F54A3" w:rsidP="008F54A3">
    <w:pPr>
      <w:widowControl w:val="0"/>
      <w:autoSpaceDE w:val="0"/>
      <w:autoSpaceDN w:val="0"/>
      <w:adjustRightInd w:val="0"/>
      <w:snapToGrid w:val="0"/>
      <w:rPr>
        <w:sz w:val="16"/>
        <w:szCs w:val="16"/>
      </w:rPr>
    </w:pPr>
    <w:r>
      <w:rPr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</w:t>
    </w:r>
    <w:r w:rsidRPr="00203992">
      <w:rPr>
        <w:color w:val="37781E"/>
        <w:sz w:val="16"/>
        <w:szCs w:val="16"/>
      </w:rPr>
      <w:t>E</w:t>
    </w:r>
    <w:r>
      <w:rPr>
        <w:color w:val="37781E"/>
        <w:sz w:val="16"/>
        <w:szCs w:val="16"/>
      </w:rPr>
      <w:t>-</w:t>
    </w:r>
    <w:proofErr w:type="spellStart"/>
    <w:r w:rsidRPr="00203992">
      <w:rPr>
        <w:color w:val="37781E"/>
        <w:sz w:val="16"/>
        <w:szCs w:val="16"/>
      </w:rPr>
      <w:t>naslov</w:t>
    </w:r>
    <w:proofErr w:type="spellEnd"/>
    <w:r w:rsidRPr="00203992">
      <w:rPr>
        <w:color w:val="37781E"/>
        <w:sz w:val="16"/>
        <w:szCs w:val="16"/>
      </w:rPr>
      <w:t>:</w:t>
    </w:r>
    <w:r w:rsidR="00C923CE">
      <w:rPr>
        <w:color w:val="37781E"/>
        <w:sz w:val="16"/>
        <w:szCs w:val="16"/>
      </w:rPr>
      <w:t xml:space="preserve"> referat.visja</w:t>
    </w:r>
    <w:r w:rsidRPr="00203992">
      <w:rPr>
        <w:color w:val="37781E"/>
        <w:sz w:val="16"/>
        <w:szCs w:val="16"/>
      </w:rPr>
      <w:t>@bc-naklo.si</w:t>
    </w:r>
  </w:p>
  <w:p w14:paraId="20513EA3" w14:textId="496BBCD1" w:rsidR="008F54A3" w:rsidRPr="00203992" w:rsidRDefault="008F54A3" w:rsidP="008F54A3">
    <w:pPr>
      <w:widowControl w:val="0"/>
      <w:autoSpaceDE w:val="0"/>
      <w:autoSpaceDN w:val="0"/>
      <w:adjustRightInd w:val="0"/>
      <w:snapToGrid w:val="0"/>
      <w:rPr>
        <w:sz w:val="16"/>
        <w:szCs w:val="16"/>
      </w:rPr>
    </w:pPr>
    <w:r>
      <w:rPr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</w:t>
    </w:r>
    <w:r w:rsidRPr="00203992">
      <w:rPr>
        <w:color w:val="37781E"/>
        <w:sz w:val="16"/>
        <w:szCs w:val="16"/>
      </w:rPr>
      <w:t>www.bc-naklo.si</w:t>
    </w:r>
  </w:p>
  <w:p w14:paraId="15168D8B" w14:textId="1DB15658" w:rsidR="008F54A3" w:rsidRDefault="008F54A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87E5B"/>
    <w:multiLevelType w:val="hybridMultilevel"/>
    <w:tmpl w:val="5E98814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5503C"/>
    <w:multiLevelType w:val="hybridMultilevel"/>
    <w:tmpl w:val="BA0AAE8A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070D66"/>
    <w:multiLevelType w:val="hybridMultilevel"/>
    <w:tmpl w:val="5DFC2738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2F5E83"/>
    <w:multiLevelType w:val="hybridMultilevel"/>
    <w:tmpl w:val="4384AA2C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A4241D"/>
    <w:multiLevelType w:val="hybridMultilevel"/>
    <w:tmpl w:val="66FAFFD0"/>
    <w:lvl w:ilvl="0" w:tplc="C6D0B63E">
      <w:start w:val="4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U1NTQ3NTYzMzBU0lEKTi0uzszPAykwqgUASUOhpiwAAAA="/>
  </w:docVars>
  <w:rsids>
    <w:rsidRoot w:val="0074513F"/>
    <w:rsid w:val="00032689"/>
    <w:rsid w:val="00083CBA"/>
    <w:rsid w:val="000844B0"/>
    <w:rsid w:val="00091A2F"/>
    <w:rsid w:val="000B38AF"/>
    <w:rsid w:val="00162F38"/>
    <w:rsid w:val="0017165D"/>
    <w:rsid w:val="00213FCF"/>
    <w:rsid w:val="00432986"/>
    <w:rsid w:val="004E0864"/>
    <w:rsid w:val="005C1F0F"/>
    <w:rsid w:val="007259AF"/>
    <w:rsid w:val="0074513F"/>
    <w:rsid w:val="008652D9"/>
    <w:rsid w:val="008F54A3"/>
    <w:rsid w:val="00974C61"/>
    <w:rsid w:val="00B64505"/>
    <w:rsid w:val="00B82203"/>
    <w:rsid w:val="00C34DC1"/>
    <w:rsid w:val="00C923CE"/>
    <w:rsid w:val="00C97B81"/>
    <w:rsid w:val="00CC79BF"/>
    <w:rsid w:val="00DC06E0"/>
    <w:rsid w:val="00F61373"/>
    <w:rsid w:val="00F74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9C1866"/>
  <w15:chartTrackingRefBased/>
  <w15:docId w15:val="{ACF949F4-F25F-439E-B72F-4E1D29F38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4513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rsid w:val="0074513F"/>
    <w:rPr>
      <w:color w:val="000000"/>
      <w:u w:val="single"/>
    </w:rPr>
  </w:style>
  <w:style w:type="paragraph" w:styleId="Odstavekseznama">
    <w:name w:val="List Paragraph"/>
    <w:basedOn w:val="Navaden"/>
    <w:uiPriority w:val="34"/>
    <w:qFormat/>
    <w:rsid w:val="0074513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4513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Noga">
    <w:name w:val="footer"/>
    <w:basedOn w:val="Navaden"/>
    <w:link w:val="NogaZnak"/>
    <w:uiPriority w:val="99"/>
    <w:unhideWhenUsed/>
    <w:rsid w:val="0074513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2">
    <w:name w:val="Body Text 2"/>
    <w:basedOn w:val="Navaden"/>
    <w:link w:val="Telobesedila2Znak"/>
    <w:rsid w:val="0074513F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">
    <w:name w:val="Body Text"/>
    <w:basedOn w:val="Navaden"/>
    <w:link w:val="TelobesedilaZnak"/>
    <w:rsid w:val="0074513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-zamik2">
    <w:name w:val="Body Text Indent 2"/>
    <w:basedOn w:val="Navaden"/>
    <w:link w:val="Telobesedila-zamik2Znak"/>
    <w:rsid w:val="0074513F"/>
    <w:pPr>
      <w:spacing w:after="120" w:line="480" w:lineRule="auto"/>
      <w:ind w:left="283"/>
    </w:pPr>
  </w:style>
  <w:style w:type="character" w:customStyle="1" w:styleId="Telobesedila-zamik2Znak">
    <w:name w:val="Telo besedila - zamik 2 Znak"/>
    <w:basedOn w:val="Privzetapisavaodstavka"/>
    <w:link w:val="Telobesedila-zamik2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cid:image008.jpg@01D588C4.9773E4A0" TargetMode="External"/><Relationship Id="rId5" Type="http://schemas.openxmlformats.org/officeDocument/2006/relationships/image" Target="media/image4.jpeg"/><Relationship Id="rId4" Type="http://schemas.openxmlformats.org/officeDocument/2006/relationships/image" Target="cid:image009.pn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vž Kos</dc:creator>
  <cp:keywords/>
  <dc:description/>
  <cp:lastModifiedBy>Tina Košir</cp:lastModifiedBy>
  <cp:revision>14</cp:revision>
  <dcterms:created xsi:type="dcterms:W3CDTF">2022-11-29T13:04:00Z</dcterms:created>
  <dcterms:modified xsi:type="dcterms:W3CDTF">2022-11-30T11:45:00Z</dcterms:modified>
</cp:coreProperties>
</file>